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าณิชย์อิเล็กทรอนิกส์</w:t>
      </w:r>
      <w:r>
        <w:t xml:space="preserve"> </w:t>
      </w:r>
      <w:r>
        <w:t xml:space="preserve">(บ่าย)</w:t>
      </w:r>
      <w:r>
        <w:t xml:space="preserve"> </w:t>
      </w:r>
      <w:r>
        <w:t xml:space="preserve">130666</w:t>
      </w:r>
    </w:p>
    <w:p>
      <w:pPr>
        <w:pStyle w:val="Date"/>
      </w:pPr>
      <w:r>
        <w:t xml:space="preserve">วันอังคารที่</w:t>
      </w:r>
      <w:r>
        <w:t xml:space="preserve"> </w:t>
      </w:r>
      <w:r>
        <w:t xml:space="preserve">13</w:t>
      </w:r>
      <w:r>
        <w:t xml:space="preserve"> </w:t>
      </w:r>
      <w:r>
        <w:t xml:space="preserve">มิถุน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จนถึงในยุคปัจจุบัน โดยเฉพาะช่วงหลัง COVID นี่ ธุรกิจออนไลนE-Commerce หรือถ้าชื่อเป็นทางการนี่คือพาณิชย์อิเล็กทรอนิกส์ มันเจริญเติบโตได้ดีมาก โดยเฉพาะหลังจากช่วงที่เราต้องกักตัวอยู่บ้าน ซื้อผ่านช่องทางออนไลนื แต่ก่อนหน้านี้นะคะ คนไทยส่วนใหญ่จะยังไม่รู้จักกับการซื้อของออนไลน์หรือ E-Commerce ส่วนมากเว็บไซต์เมื่อก่อนมันจะเป็นแค่การแนะนำสินค้า แนะนำองค์กรของตัวเองเท่านั้น คนจะยังไม่มีความเข้าใจว่าทำไมจึงต้องซื้อของออนไลน์ ได้ขนาดไหนนะคะ การขยายตัวของธุรกิจออนไลน์นี่ หรือการซื้อของออนไลน์นี่มันเลยจำกัดอยู่ในวงแคบ ๆ จะกล้า ๆ กลัว ๆ ในการซื้อของนะคะ การออกแบบเว็บไซต์เพื่อการค้ามีน้อย ส่วนมากจะเป็นเพื่อองค์กรตัวเองเสียมากกว่านะคะ กับราคาอุปกรณ์เครื่องคอมพิวเตอร์หรือ Admin ที่ดูแลระบบนี่ มันจำเป็นจะต้องใช้การลงทุนที่ค่อนข้างสูงนะคะ แล้วก็รายวิชาที่เป็นการเรียนสอนเกี่ยวกับการขายออนไลน์ มีน้อยมากคนไม่เข้าใจว่าทำไมเราต้องเรียนนะคะ เว็บไซต์ที่ทำธุรกิจขายของแรก ขายของออนไลน์ในยุคแรก ๆ ของประเทศไทยนะคะ ทุกคนจะรู้จักเขาว่าเป็นเว็บที่มาคุยกัน เป็นเว็บบอร์ด แต่จริง ๆ ไม่ใช่ เว็บแรกจะเป็น Pantip.com นะคะ Pantip นี่ ไม่ได้เป็นการตั้งกระทู้ รีวิวนู่นนั่นโน่น ซื้อขายแต่มันจะเป็นการซื้อขายแบบ C2C ระหว่างผู้บริโภคกับผู้บริโภค ตั้งกระทู้ขึ้นมา 1 กระทู้เพื่อทำการซื้อขายนะคะ ต่อมาเว็บไซต์แบบ Thai 2 hand.com เป็นเว็บไซต์ขายสินค้ามือสองนะคะ แล้วก็อีกอันหนึ่งที่เป็นเว็บไซต์ที่… เป็นเว็บไซต์จากต่างประเทศเข้ามาทำตลาดในประเทศไทยเว็บแรก ๆ ซึ่งตอนนี้เว็บไซต์ Amazon.com มีกระจายอยู่ทั่วโลกอยู่แล้วนะคะ โดยความเป็นมาของพาณิชย์อิเล็กทรอนิกส์นี่ มันเริ่มมาตั้งแต่ 2563 ตั้งแต่เรามาคิดกันว่าเราต้องการจะโอนถ่ายนะคะ เงินทางการเงินนี่ ไอ้โอนเงินทางธุรกิจนี่ เราจะโอนเงินอย่างไร เมื่อก่อนเราจะได้เงินได้พวกคุณน่าจะยังไม่เกิดจะต้องเป็นธนานัตรชนไปรับเงินที่ไปรษณีย์ มีขั้นตอนมากมายวุ่นวาย อยากได้เงินจะต้องรอ 3 วัน 7 วัน ต่อมา ก็จะเป็นเกี่ยวกับการพัฒนาถึงการส่งเอกสารทางอิเล็กทรอนิกส์นะคะ เป็นการแลกเปลี่ยนข้อมูล เมื่อก่อนเราจะแลกเปลีเราจะต้องมีใบส่งสินค้า ใบรับสินค้าใช่ไหมคะ เดี๋ยวนี้ไม่ต้อง เราสามารถส่งใบเสร็จ ใบเสนอราคาผ่านทางอีเมลได้นะคะ รวมถึงต่อมายุคที่เฟื่องฟูมากขึ้น เป็นการเริ่มใช้งานอินเทอร์เน็ต ตั้งแต่ปี 2533 บางคนยังไม่เกิดนะคะ น่าจะยังไม่เกิดเลย จากจุดเริ่มต้นนะคะ ก็จะมีการเริ่มโอนเงินทางอิเล็กทรอนิกส์จากสถาบันการเงิน องค์กรขนาดใหญ่นะคะ สำหรับธุรกิจขนาดเล็กที่ทำธุรกิจออนไลน์นี่ ก็จะมีการโอนเงินค่อนข้างน้อยเพราะไม่มั่นใจว่าเขาจะได้รับเงินจริง ๆ วันไหนนะคะ แล้วเงินที่จะได้นี่เข้าตามเวลาจริงหรือเปล่านะคะ หลังจากนั้นนี่ก็จะมีการแลกเปลีย่นข้อมูลออนไลน์หรืออิเล็กทรอนิกส์นะคะ หรือเราเรียกว่า ระบบ EDI ซึ่งตอนนี้แทบจะทุกหน่วยงานหรือองค์กรต้องมีการใช้งานระบบ EDI อยู่แล้วนะคะ โดยถ้าเรามีระบบ DEI นี่ จากเดิมที่เป็นแค่ข้อมูลทางด้านการเงิน ข้อมูลเกี่ยวกับทางด้านเอกสาร และข้อมูลอื่น ๆ เพิ่มขึ้นด้วยนะคะ โดย EDI นี่อย่างที่บอกค่ะ มันเป็นเทคโนโลยีที่ใช้กับคอมพิวเตอร์ที่เรับส่งเอกสารหรือข้อมูล จากหน่วยงานหรือองค์กรใดองค์กรหนึ่งไปยังอีกองค์กรหนึ่งนะคะ เมื่อก่อนนี่ อาจจะส่งผ่านเครือข่าย แฟกแฟรก ดาวเทียมนะคะ เราก็จะเริ่มวิวัฒนาการการทันสมัยมากขึ้น เมื่อก่อนต้องส่งทางจดหมาย ส่งทางบุรุษไปรษณีย์ บ่าย 3 ปิดแล้ว ไปรษณีย์ส่งไม่ได้ พอมีช่องทางออนไลน์ มันก็ทำให้เราสามารถส่งข้อมูลได้อย่างรสดเร็วขึ้น แต่การส่งในรูปแบบ EDI นี่มันต้องเป็นรูปแบบที่เป็นมาตรฐานเพื่อให้หน่วยงานธุรกิจ หรือองค์กรต่าง ๆ นี่ สามารถสื่อสารได้อย่างมีประสิทธิภาพ เช่น มีแบบฟอร์มที่ชัดเจน ข้อความระบุความต้องการที่อ่านแล้วเข้าใจนะคะ ซึ่งเมื่อก่อนนี่ มาตรฐานของข้อความ หรือมาตรฐานของแบบฟอร์ม EDI ในประเทศไทยนี่ จะกำหนดโดยกรมศุลกากรนะคะ ซึ่งกรมศุลกากรหน่วยงานแรกที่เอาระบบ EDI มาใช้ในการส่งเอกสารนะคะ หลังจากนั้นพอมันมีอินเทอร์เน็ต ก็คือการให้บริการ World Wide Web กับ Browser รุ่นแรกนะคะ หลังจากนันนี่ การทำธุรกิจอนไลการทำธุรกิจออนไลน์หรือการเผยแพร่ธุรกิจออนไลน์ก็มีการแพร่หลายมากขึ้นนะคะ จนก่อนยุคปี 2000 นะคะ อินเทอร์เน็ตก็ถูกนำมาพัฒนา แล้วก็ประยุกต์ใช้กับหลากหลายงาน หลากหลานยมากยิ่งขึ้น มันไม่ได้มีแค่ส่งข้อความ ส่งข้อมูล หรือการซื้อขายออนไลน์เท่านั้น นอกจากนี้ยังเป็นการติดต่อสื่อสารกัน ไม่ใช่แค่เพียงทำการค้า แต่เพื่อการเรียนการสอน การเชื่อมโยงของกลุ่มคนได้มากขึ้นด้วยนะคะ โดยที่พอเรามีการใช้ระบบ EDI นี่ มันก็แน่นอนค่ะ Paper rate กระดาษ ลดค่าใช้จ่ายในการจัดส่งเอกสาร ลดต้นทุนในการซื้ออุปกรณ์ เช่น พรินต์เตอร์ หมึกพิมพ์ ก็ลดลงไปได้เยอะ แล้วก็ลดเวลาในการป้อนข้อมูล หรือการตอบกลับข้อมูลนะคะ รวมถึงข้อมูลจะมีความถูกต้องแล้วก็ลดความผิดพลาดที่ซ้ำซ้อน เพราะว่าข้อมูลมันอยู่ในระบบอิเล็กทรอนิกส์มันสืบค้นได้ง่าย ถ้าสมมติเราเคยสูงไปแล้ว เราก็ไปดูเราส่งไปแล้ว มันก็จะไม่มีการทำงานที่ซ้ำซ้อนกันเกิดขึ้นรวมถึงมันก็จะเพิ่มความรวดเร็วในการติดต่อสื่อสารนะคะ แล้วก็ที่สำคัญแก้ปัญหาด้านอุปสรรค ด้านภูมิศาสตร์ ก็คืออยู่คนละประเทศน่ะ อยากส่งข้อมูลคุนกัน เมื่อก่อนต้องส่งทางไปรกว่าจะได้จดหมายแต่เดี๋ยวนี้ไม่ต้อง คุณต้องการคุยกับเพื่อนที่อเมริกา หรือคุยกับลูกค้าที่ญี่ปุ่น หรืออยากคุยกับคนที่ส่งวัตถุดิบ อย่างเช่น คุณอยากเปิดร้านขายของเล่น คุยกันตอนไหนก็ได้นะคะ อุปสรรคทางด้านเวลาอาจจะมีบ้าง คือคนละช่วงเวลากัน Time Zone คนละ Time Zone แต่มันก็สามารถทำให้คุณนี่ติดต่อสื่อสารกันได้แบบ Real-time ก็คือไม่ช้าไม่เกินไม่กี่ชั่วโมงหรอก แต่ก็ดีกว่าส่งจดหมายเป็นวันเป็นเดือนนะคะ โดยการทำธุรกิจออนไลน์หรือพาณิชย์อิเล็กทรอนิกส์ผ่านอินเทอร์เน็ตนะคะ ก็จะเป็นทั้งการซื้อขายผ่านอินเทอร์เน็ตเชื่อมโยงกันทั่วโลกผ่านเว็บไซต์หรือโซเชียลมีเดียใด ๆ ก็ตามนะคะ โดยเว็บไซต์นี่ เราจะนับว่าเป็นที่ตั้งบริษัทที่มีโดเมนเนมนะคะ Domain Name ก็คือชื่อเว็บไซต์หรือชื่อกลาง ๆ ที่สื่อให้รู้ว่ารายละเอียดสินค้าหรือบริการหรือองค์กรของเขานี่ ทำอะไร แล้วในเว็บไซต์นั้น ๆ ควรจะมีราคาสินค้า นำเสนออยู่ เหมือนตอนนี้มีกฎหมายในประเทศไทยถ้าใครโพสต์ขายสินค้าแล้วไม่บอกราคาบอกว่าทักแชทค่ะ หรือว่าคุยกันใน Inbox ค่ะ โดนปรับนะคะ อันนี้ก็เป็นอีกกฎเกณฑ์หนึ่งที่พวกคุณทำเว็บไซต์ส่งอาจารย์ ต้องมีแสดงสินค้าด้วย ไม่มีการทัก Chat ต้องบอกราคาชัดเจน รวมทั้งบอกราคาที่บวกภาษีแล้วด้วย เหมือนบางคนทำเว็บไซต์ อาจจะใช้เว็บไซต์สำเร็จรูป กรอกราคาเข้าไป สมมติ กรอกราคาเต็มหลักสิบ พอเว็บไซต์แสดงผลออกมาทำไมแปลก ๆ บางคนตอบไม่ได้ เว็บไซต์บางเว็บไซต์นี่เขาจะมีระบบที่ช่วยคำนวณภาษา ซึ่งภาษีประเทศไทยภาษี 7 เปอร์เซ็นต์ให้บางกลุ่มบอกไม่ได้ว่าทำไมราคามันเปลี่ยนนะคะ เพราะฉะนั้น การทำเว็บไซ์ของพวกคุณอาจจะเป็นเว็บไซ์สำเร็จแบบนั้น แต่ก็ต้องเข้าใจระบบเว็บไซต์นั้นด้วยว่าเขามีบริการอะไรให้บ้าง ฟังก์ชันการทำงานมันเป็นอย่างไรนะคะ เดี๋ยวเรื่อง Project พักไว้ก่อนนะคะ เพราะฉะนั้น จำนวนคนที่ใช้งานอินเทอร์เน็ต หรือเล่นอินเทอร์เน็ตยิ่งจำนวนมากเท่าไร เราก็จะยิ่งประสบผลสำเร็จในการทำธุรกิจออนไลน์มากขึ้นเท่านั้นนะคะ อันนี้เป็นตัวอย่างสถิติของปี 2021 จะเห็นได้ว่าทวีปเอเชีย ด้วยจำนวนประชากรนะคะ มันเลยทำให้เป็นทวีปที่มีจำนวนผู้ใช้อินเทอร์เน็ตมากที่สุดในโลกแล้วก็ไทยอยู่ในทวีป Asia เพราะฉะนั้น คนในประเทศไทย แน่นอนเข้าถึงอินเทอร์เน็ตได้เป็นจำนวนที่มากพอสมควรเลยนะคะ เมื่อเทียบกันกับจำนวนประชากรในปี 2012 ในไตรมาสที่ 1 ของปีที่แล้วนะคะ จำนวนของคนเล่นอินเทอร์เน็ตในทวีปเอเชียก็ยังสูงที่สุดนะคะ แล้วก็เจริญเติบโตมากกว่า 2,000 เปอร์เซ็นต์ ยิ่งมีคนยิ่งเล่นอินเทอร์เน็ตเยอะขึ้น ๆ ยิ่งเป็นช่องทางในการที่จะทำให้เรานี่ขายสินค้าหรือว่าทำธุรกิจได้มากขึ้นเช่นเดียวกันนะคะ แล้วตัวนี้ก็จะเป็นตัวเลขแสดงให้เห็นว่าคนที่ใช้อินเทอร์เน็ตในประเทศไทย ปีแรกที่มีการใช้อินเทอร์เน็ตในประเทศไทย มีคนใช้อินเทอร์เน็ตแค่ 30 คน ซึ่งเป็นคนของ NECTEC นะคะ อันนี้คืออินเทอร์เน็ตยังไม่กระจายวงกว้างออกไป แล้วพอถึงปี 2016 จาก 30 คน เพิ่มเป็น 43 ล้านคน นั่นแสดงว่า 43 ล้านคนนี้ สามารถเข้าถึงอินเทอร์เน็ตได้ สามารถทำคอเชื่อมโยงกับธุรกิจออนไลน์ได้อย่างน้อยก็ 43 ล้านคน เพิ่มเติม จาก 30 คน เป็น 40 ล้านคนได้ เพราะฉะนั้น อินเทอร์เน็ตอย่างรวดเร็ว เช่นเดียวกันนะคะ ความสำคัญของ E-Commerce หรือว่าพาณิชย์อิเล็กทรอนิกส์นะคะ ยิ่งอินเทอร์เน็ตมีความสำคัญมากขึ้นเท่าไรมันก็จะเป็นช่องทางในการทำให้เราสื่อสารกันได้อย่างมีประสิทธิภาพนะคะ User เขาก็จะมองเห็นถึงความสะดวกรวดเร็วแล้วก็ไม่มีข้อจำกันด้านภูมิศาสตร์นะคะ เดี๋ยวนี้ใครก็เล่นอินเทอร์เน็ตได้ อินเทอร์เน็ตรายวัน รายเดือนราคาถูกมาก ยิ่งมาใช้อินเทอร์เน็ตในมหาวิทยาลัยค่าใช้จ่ายค่อนข้างต่ำ ทำให้อินเทอร์เน็ตนี่เป็นที่แพร่หลายทั้งตามบ้าน ตามภาคธุรกิจ หน่วยงานของรัฐนะคะ ความนิยมของการใช้งานอินเทอร์เน็ตนี่มันก็จะมากขึ้น มากขึ้น อย่างที่บอกค่ะ มันส่งผลให้ พาณิชย์อิเล็กทรอนิกส์หรือว่า E-Commerce เติบโตขึ้นเช่นเดียวกันนะคะ เพราะว่าอย่างที่บอก ยิ่งโควิดคนอยู่บ้านไม่มีอะไรทำ ออนไลนื บางคนทำไมอยู่บ้านกักตัว ทำไมใช้เงินเยอะจัง ก็ของมันมาส่งทุกวัน ทุกวันนี้เสื้อผ้ามันซื้อง่ายขึ้น อุปกรณ์อิเล็กทรอนิกส์หาซื้อได้ง่ายขึ้น อยากได้เคสโทรศัพท์ แค่กด Shopee แป๊บเดียวของมาส่งที่บ้าน ไม่ต้องไปเดินตามตลาดนดก็ได้ แถมราคาถูกกว่านะคะ ปัจจัยที่สำคัญอีกอย่างหนึ่งที่ผู้ประกอบการ หรือผู้ที่ดูแลภายในองค์กรนี่ ควรให้ความสำคัญกับ E-Commerce ก็คือบทบาทของรัฐบาลนะคะ ที่มีผลต่อรูปแบบธุรกิจประเภทออนไลน์ประเภทออนไลน์นะคะ ก็คือต้องดูว่าเขามีนโยบายหรือมีอะไรที่สนับสนุนเราไหม หรือช่วยคุ้มครองเราบ้าง อาจจะเป็นฐานะผู้บริโภคก็ได้ แล้วรัฐบาลนี่ เขาให้ความสำคัญกับผู้ประกอบการหรือเหล่านะคะ ก็ต้องไปพิจารณากฎเกณฑ์เหลือนี้ด้วย สำหรับใครที่อยากเป็นผู้ประกอบการ หรืออยากเริ่มต้นธุรกิจของตัวเองนะคะ ข้อกฎหมายมันมี คุรจะจัดตั้งบริษัท หรือใด ๆ ก็ตามอาจจะมีเปิดร้านใน Shopee Lazada เขามีกฎหมายคุ้มครองคุณไหมนะคะ ถ้าสมมติว่าส่งของไปลูกค้าไม่รับ หรือลูกค้าสั่งของผิดออเดมีข่าวให้เห็นบ่อย ๆ ว่าโดนหลอกสั่งอะไรมาก็ไม่รู้ สั่งโทรศัพท์ไปแต่ได้ก้อนหินอะไรอย่างนี้ โดยก่อนหน้าที่เราจะเข้าใเรื่อง E-E-Commerceเราจะต้องเข้าใจเกี่ยวกับธุรกรรมอิเล็กทรอนิกส์ก่อนหรือ E Business นะคะ ก่อนที่จะมาเป็น E-Commerce นะคะ หรือว่าพาณิชย์อิเล็กทรอนิกส์นี่นะคะ ถูกตั้งโดยองค์กรที่ชื่อว่า ECAPMO เป็นองค์กรที่นิยามว่า E-Commerce นี่ มันเป็นการติดต่อทำการค้าผ่านสื่ออิเล็กทรอนิกส์ รวมไปถึงการสืื่อสาที่ใช้สื่ออิเล็กทรอนิกส์ในการนำเสนอสินค้าชนิดต่าง ๆ นะคะ อันนี้คือความหมายของพาณิชย์อิเล็กทรอนิกส์นะ ส่วน E-Business หรือการดำเนินธุรกิจโดยอาศัยเทคโนโลยีด้านอิเล็กทรอนิกส์มาใช้ทุก ๆ กระบวนการของการทำธุรกิจ เช่น การประสานงานในองค์กร การเชื่อมต่อกับระบบการค้า การเชื่อมต่อกับระบบองค์กรภายนอกที่ใช้ร่วมกัน เช่น ธนาคารอาจจะใช้ระบบ E Banking กับบริษัทขนาดใหญ่หรืออย่างในราชภัฏ การจะจ่ายเงินเดือน ธนาคารก็จะใช้ระบบ e-Banking อะไรล่ะ ฝ่ายบุคคลของมหาวิทยาลัยเพื่อจ่ายเงินเดือนแต่ละคน ร่วมกับหรือใด ๆ ก็ตาม โดยอาจจะใช้ทั้งสื่อในรูปแบบของอินเทอร์เน็ต Intranหรือ Extranet ก็คืออินเทอร์เน็ตระหว่างองค์กรทำงานร่วมกันถ้าเป็น E Business แทบทุกกระบวนการในการดำเนินธุรกิจจะต้องใช้สื่ออิเล็กทรอนิกส์มาช่วยในการทำงานนะคะ แล้ว E-Business หรือ E-Commerce มันเหมือนหรือแตกต่างกันอย่างไร E Business ชื่อมันก็บอกแล้ว เป็นการทำธุรกรรม ก็คือทำทุกอย่าง ทั้งการขาย การตลาด การผลิต การเงิน การบริหารทรัพยากรบุคคล กิจกรรมในการดำเนินธุรกิจทั้งหมดจะต้องทำโดยใช้ระบบเทคโนโลยีสารสนเทศ หรือว่า IT มีการใช้เครือข่ายอินเทอร์เน็ตมาประยุกต์ใช้ มีการเชื่อมต่อทุก ๆ กิจกรรมในองค์กรเข้าด้วยกันนะคะ ซึ่งในขณะที่ E-Commerce มันจะเป็นแค่ความหมายของการซื้อขายสินค้า หรือว่าบริการเท่านั้น โดยมันก็มีคนเข้าใจว่า E-Business ก็คือ E-Commerce ในความเป็นจริงแล้วมันจะไม่เหมือนกันเสียทีเดียวนะคะ ถ้าว่ากันตามตรง ก็คือ E-Commerce มันเป็นแค่ส่วนหนึ่งของ E-Business เท่านั้น เพราะ E-Business ทำทุกกระบวนการ E-Commerce ทำแค่การขายนะคะ คำจำกัดความของหน่วยงานต่าง ๆ นะคะ อย่างกรมส่งเสริมการส่งออก กระทรวงพาณิชย์นี่ เขาให้ความหมายของพาณิชย์อิเล็กทรอนิกส์ก็คือ การดำเนินธุรกิจทุกรูปแบบที่เกี่ยวข้องกับการซื้อขายและบริการผ่านระบบโทรคมนาคมผ่านสื่ออิเล็กทรอนิกส์ องค์กรการค้าโลกนะคะ หรือว่า WTO ได้ให้คำจำกัดความไว้ว่าพาณิชย์อิเล็กทรอนิกส์นี่การผลิตการกระจายการตลาด การขาย การขนส่งผลิตภัณฑ์ หรือสินค้า หรือบริการ โดยใช้สื่ออิเล็กทรอนิกส์ เดี๋ยวนี้ของเราส่งโดยอิเล็กทรอนิกส์อย่างไรเดี๋ยวนี้ อาจจะซื้อโปรแกรม หรือซื้อลิขสิทธิ์ใด ๆ ก็ตามนี่ คุณไม่จำเป็นจะต้องได้กระดาษออกมา อย่างเช่นเราซื่อ Rizen Windows แท้ คีย์หรือว่ารหัสมาเพื่อกรอกเดี๋ยวนี้ไม่ต้องค่ะ เขาส่งมาทาง Email เราก็เอารหัสที่ได้มากรอก เพื่อให้โปรแกรมของเราถูกลิขสิทธิ์ เป็นต้นนะคะ ใครจะบอกว่าซื้อของแล้วส่งทางออนไลน์ ไม่ได้ ส่งได้นะคะ ถ้าเป็นพวกซอฟต์แวร์ใด ๆ ก็ตามนะคะ ถ้าเป็นทางนักวิชาการเขาอาจจะให้ความเห็นว่า E-Commerce นี่ เป็นกระบวนการซื่อขายแลกเปลี่ยนสินค้าบริการ และหรือนะคะ อาจจะทั้ง… อาจจะเป็นไปได้ หรือเป็นไม่ได้ คอมพิวเตอร์ โดยส่วนใหญ่จะเกิดขึ้นบนอินเทอร์เน็ต อินเทอร์เน็ตภายในองค์กร คือ อาจจะเป็นพาณิชย์อิเล็กทรอนิกส์นี่เกี่ยวกับการแลกเปลี่ยนสิ่งของมีค่า เช่น เงิน ระหว่างองค์กรหรือบุคคล เพื่อให้ได้มาซึ่งสินค้าและบริการนะคะ ธุรกรรมออนไลน์อันนี้ก็คือ E-Business อย่างที่บอกนะคะ ลักษณะของ E-Commerce นะคะ ในความหมายของนักวิชาการ ก็คือสามารถทำการซื้อขายได้ทุกที่ ทุกเวลา ที่ไหนก็ตามตอนไหนก็ได้ เราอยากซื้อของออนไลน์ตี 3 ก็ซื้อได้ แต่เขาจะมาส่งตอนไหนก็ไม่รู้นะคะ เขาก็จะมีการันตีเวลาอยู่ รวมถึงสามารถเข้าถึงข้อมูลได้ทั่วโลกนะคะ มีความเป็นมาตรฐานสากล มีการการันตีสินค้า มีการรับประกันสินค้านะคะ มีการรับประกันสินค้าว่าจะส่งถึงวันที่เท่าไร ข้อมูลอาจจะมีความซับซ้อนหรือว่ามีรายละเอียดที่ชัดเจน เช่น เราอยากซื้อโต๊ะออนไลน์ เขาก็จะบอกเลยว่า ความยาว ความกว้าง ความสูงเป็นเท่าไรนะคะ สามารถติดต่อสื่อสารตอบโต้กันได้ เช่นสามารถข้อความไปถามกับเจ้าของสินค้าได้ว่าสินค้ามีสินค้าใน Stock กี่ชิ้น สามารถพร้อมส่งได้วันไหน หรือขายในราคาส่งได้หรือไม่ ก็สามารถสื่อสารกันได้นะคะ ข้อมูลก็จะมีจำนวนมากสามารถเปรียบเทียบได้ มีสูงขึ้น ก็คือมันเริ่มน่าเชื่อถือมากขึ้นนะคะ ก็อาจจะเป็นการเสนอขายสินค้า หรือเสนอให้บริการเป็นรายบุคคลได้ซึ่งตอนนี้ก็เป็นอย่างนั้นเสียส่วนใหญ่นะคะ เช่น โปรโมชันมาทาง IG โปรโมชันมาทาง TikTok ก็เป็นส่วนหนึ่งของการขายออนไลน์เรานั่งไถ TikTok อยู่ดี ๆ สักพักมีโฆษณามาแล้วว่าเป็นส่วนบุคคลไหม ใช่ เป็นส่วนบุคคลที่เราดูอยู่ ถ้าเราสนใจเราก็กดเข้าไปซื้อได้นะคะ โดยรูปแบบของการซื้อขายนะคะ ออนไลน์มันจะมีอยู่ 2 ประเภทนะคะ เป็น พาณิชย์อิเล็กทรอนิกส์แบบสมบูรณ์กับบางส่วนนะคะ แบบสมบูรณ์ ก็คือมันจะมีขั้นตอนออนไลน์หรือขั้นตอนที่เป็นดิจิทัลในทุก ๆ ขั้นตอนของธุรกิจกับแบบบางส่วนก็จะเป็นแบบผสมผสานเป็นออนไลน์กับออฟไลน์นั่นเอง ซึ่งเมื่อก่อนนะคะ เมื่อหลาย ๆ ปีที่ผ่านมาการซื้อขายนี่ ผู้บริโภคหรือลูกค้านี่ ต้องมีความต้องการสินค้าอยากได้อะไรนะคะ บริษัทเหล่านั้นก็จะผลิตสินค้าขึ้นมาตอบเสนอความต้องการผู้บริโภคซึ่งสินค้าเหล่านั้นก็จะมีการโฆษณาให้ผู้บริโภคทราบว่าเขาผลิตสินค้าออกมาขายนะ จะซื้อไหม มีการเตรียมส่งสินค้าตามสถานที่ต่าง ๆ ที่ผู้บริโภคหาซื้อได้สะดวก ตามเซเว่นหรือตามร้านสะดวกซื้อทั่วไปนะคะ มีทีมงานคอยดูแล แก้ปัญหาที่อาจจะเกิดขึ้น เช่น สินค้าอาจจะผลิตมาแล้วไม่ได้คุณภาพอาจจะโดนตีกลับต้องทำอย่างไรนะคะ เงินที่ขายสินค้าได้จะวนกลับเข้าสู่บริษัท อาจจะเป็นผ่านทางตัวแทนจำหน่ายหรือผ่านทางร้านค้าโดยตรงของบริษัทก็ได้เมื่อก่อนเขาอาจจะไม่ค่อยให้ความสำคัญกับบริการหลังการขาย ซื้อแล้วจบไปลูกค้าซื้อไปแล้วถ้ามีปัญหาก็ตามนั้นไม่มีรับประกันอะไรนะคะ ซึ่งวงจรการค้าแบบนั้นนี่ มันก็จะมีขั้นตอนที่ผ่านมาอาจจะไม่ค่อยดูแลลูกค้าเท่าที่ควร แต่พอเป็นยุคปัจจุบัน มันก็จะเริ่มมีการที่ลูกค้าเข้าไปค้นหาข้อมูลอาจจะเป็นพบเห็นจากโฆษณาออนไลน์นะคะ พอเริ่มต้นแล้ว เขาเข้าไปค้นหาข้อมูลนี่ เขาอาจจะพึงพอใจในสินค้าชนิดนั้น ๆ แล้วเขาก็จะสั่งสินค้าออนไลน์นะคะ หรือถ้าลูกค้าซื้อจากโฆษณาออนไลน์ กดจากแบรนเนอร์หรือลิงก์ใด ๆ ก็ตาม ก็จะเริ่มกระบวนการสั่งซื้อสินค้าโดยทั่วไปแต่ทั้งการเข้าหาข้อมูลซื้อเองหรือซื้อออนไลน์นี่ มันจะมีกระบวนการหนึ่งที่ จะพบเจอได้เช่นเดียวกัน ก็คือเป็นการกระจายสินค้า ถ้าเป็นสินค้าที่ส่งช่องางออนไลน์ได้ เช่น ซอฟต์แวร์ต่าง ๆ คลิปเสียง วิดีโอ ภาพ Concert ภาพ ดารานักร้อง แบบที่เป็นลิขสิทธิ์มันสามารถส่งช่องทางออนไลน์ได้ ก็คือส่งไปตามอีเมลหรือช่องทางที่เราให้เขาไว้นะคะ หรือถ้าเป็นสินค้าที่เป็นวัตถุที่จับต้องได้นะคะ เขาก็จะส่งทาง… ช่องทางทั่วไป ผ่านไปรษณีย์หรือช่องทางส่งทั่วไปนะคะ แต่สิ่งที่จะเพิ่มขึ้นมาจากเมื่อก่อนก็คือมันจะมีการบริการลูกค้าทางอิเล็กทรอนิกส์ ก็คือเป็นแชต มี Admin เช่น สินค้าส่งมาผิดไซซ์ เมื่อก่อนก็ส่งมาแล้วก็แล้วไปนะคะ หรือว่าสินค้าบางอย่างซื้อแล้วใช้ไม่เป็นก็สามารถทักไปสอบถามได้ ถ้าลูกค้าได้คำตอบที่พึงพอใจ มันอาจจะมีการขายซ้ำเกิดขเกิดขึ้นอันนี้คือสิ่งที่เปลี่ยนไปจากการซื้อขายแบบเดิมมาถึงในยุคที่เป็นการทำธุรกรรมออนไลน์มากขึ้น การติดต่อสื่อสารกันง่ายขึ้นนะคะ ข้อดี หรือข้อแตกต่าง เอาข้อแตกต่างก่อนนะคะ ข้อแตกต่างของการซื้อขายทั่วไปกับซื้อขายผ่านช่องทางออนไลน์นะคะ ก็คือมีประสิทธิภาพ แล้วก็สามารถเพิ่มยอดขายได้ดีขึ้น มีการแข่งขัน ที่สูงมากยิ่งขึ้น ถามว่าใครได้ประโยชน์ ลูกค้าได้ประโยชน์ ก็จะมี Promotion หรือโปรแกรมส่งเสริมการขายที่แข่งกันทำยอดเพื่อให้ลูกค้าพอใจ แล้วก็เราสามารถซื้อขายได้ตลอด 24 ชั่วโมงนะคะ ร้านไม่ปิดเราสามารถคลิกซื้อตอนไหนก็ได้ คิดออกตอนตี 3 รู้สึกอยากได้กระเป๋าก็สั่งได้ แต่เขาก็จะมีเงื่อนไขในการจัดส่งใด ๆ แต่บางทีเราพึ่งคิดเราก็ซื้อได้นะคะ ร้านค้าสร้างออกมาเป็นร้านเสมือนจริง เหมือนสินค้าจริง ทุกมุม หรือถ้ามันไม่เป็นที่พอใจ คุรสามารถร้องขอข้อมูลเพิ่มเติมจากร้านค้าได้ อย่างที่บอกค่ะ เขาจะสามารถโต้ตอบกับคุณได้เมื่อคุณต้องการอยู่แล้วนะคะ เพราะมันถือว่าเป็นการส่งเสริมภาพลักษณ์ของบริษัทด้วย ว่าเขามีความต้องการที่จะขาย ความต้องการที่จะให้บริการคุณขนาดไหนนะคะ โดยข้อดีของมันนะคะ ค่อนข้างเยอะ แต่อาจจะมีอุปสรรคอยู่บ้างแต่ข้อดีก่อน ก็คือตัดปัญหาการต่อรองราคา ตัดปัญหาที่มีราคาคนกลางนายหน้า บางทีบริษัทเจ้าของสินค้าขายโดนก็จะทำให้เราได้ราคาที่ถูกขึ้น เพราะซื้อจากร้านโดยตรงไม่ผ่านใคร ไม่มีการบวกเปอร์เซ็นต์นะคะ ข้อดีของฝั่งของร้านค้า ก็คือคุณจะมีข้อมูลของลูกค้าคุณสามารถส่ง Promotion เพิ่มเติมเพื่อจูงใจให้ลูกค้าซื้อซ้ำได้ แล้วก็ผู้ซื้อหรือลูกค้านี่ สามารถค้นหาข้อมูลข่าวสารเกี่ยวกับสินค้านั้น ๆ ได้อย่างรวดเร็ว เขาอาจจะอยู่ที่ต่างประเทศ แต่สนใจสินค้าคุณ มันก็มีบริการที่ส่งข้ามประเทศได้อยู่แล้วนะคะ รวมถึงมีการแลกเปลี่ยนข้อมูลหรือแลกเปลี่ยนสินค้ากับผู้บริการรายอื่นหรือองค์กรอื่นได้นะคะ เช่น วันนี้สินค้าคุณไม่มี แต่คุณอยากขาย คุณก็ไปตกลงราคากับอีกบริษัทหนึ่งเพื่อรับสินค้าเขามาขายนะคะ อย่างนี้ก็ได้แล้วก็อย่างที่บอกค่ะ สามารถโฆษณาขายได้ 24 ชม. ก็คือมันค่อนข้างสะดวกแล้วก็ประหยัดค่าโฆษณา เมื่อก่อนจะโฆษณาทีหนึ่งอาจจะต้องโฆษณาผ่านวิทยุหรือโทรทัศน์นะคะ อาจจะทำโฆษณาได้โดยที่ไม่ต้องใช้ดาราระดับประเทศก็ได้ ใช้อินฟลูเอนเซอร์ของ YouTube สักคนก็ได้นะคะ ที่มีช่วยมาโฆษณาสินค้าให่คุณไม่จำเป็นต้องเป็นดารา ไม่จำเป็นต้องเป็นนักร้องแล้วเดี๋ยวนี้ ใครก็ทำโฆษณาได้นะคะ แต่อุปสรรคมันก็มีค่ะ ก็คือคนก็ยังไม่ค่อยมั่นใจว่า ข้อมูลที่เราสมัครสมาชิกไปหรือข้อมูลใด ๆ เช่น ข้อมูลบัตรเครดิตนี่ ร้านค้าหรือว่าองค์กรนั้น ๆ จะเก็บรักษาความลับของเราได้หรือเปล่า เพราะมันเป็นข้อมูลส่วนบุคคล บางครั้งเราเคยเห็นข่าวว่าข้อมูลลูกค้าหลุดออกจากร้านค้าหรืออีเมลถูกขายนะคะ หรือข้อมูลใด ๆ ก็ตามหลุดออกไป ข้อมูลไม่รู้บริษัทประกันที่ไหนโทรมาบ้างนะคะ แล้วก็คนยังไม่มั่นใจว่าของขายออนไลน์มีคุณภาพหรือเปล่า เพราะเราไม่ได้จับนะคะ ยังไม่เจอของจริง สั่งไปอาจจะไม่ตรงปก ภาษาวัยรุ่นไม่ตรงปกนะคะ แล้วทำอย่างไร ข้อมูลทางอิเล็กทรอนิกส์มันสามารถทำซ้ำ ดัดแปลงได้ง่ายกว่าเอกสารที่เป็นกระดาษ คุณอาจจะขายสินค้าไปแล้ว แล่วมีคนก๊อบปี้ข้อความของร้านค้าคุณไปโพสต์ขายเหมือนกันก็ได้นะคะ หรือดัดแปลงให้มันดูแบบเกินความจริงขึ้นไปเยอะนะคะ ก็สามารถทำได้ ข้อมุลมันอยู่บนอินคัดลอกได้นะคะ กับผู้ซื้อเขาไม่มั่นใจว่าร้านค้ามีตัวตนจริงไหม ก็ไม่แน่ใจมีตัวตนจริงหรือเปล่า ส่งของไปจะได้ไหม ร้านค้าก็เอ๊ะ เก็บเงินปลายทางแล้วฉันจะได้เงินจริงหรือเปล่านะคะ บางคนก็อาจจะไม่มีความรู้ทางด้านเทคโนโลยีกดลิงก์มั่วซั่ว เขาโฆษณา ว่าซื้อสินค้าวันนี้แถมทอง โดนหลอกก็มีนะคะ หรือเชิงนโยบายของรัฐบาล อาจจะต้องมีมาตรการอะไรที่คุ้มครองผู้บริโภค ผู้ซื้อ ผู้ขายนี่ ได้ดีขนาดไหนนะคะ แต่นโยบายนั้น ๆ จะต้องไม่ขัดขวางการพันะคะ อันนี้ก็ต้องเป็นยังเป็นอุปสรรคอยู่แต่ถามว่ามันก็ดีขึ้นกว่าเดิมไหม ก็ดีขึ้นกว่าเดิมเยอะแล้วนะคะ แล้วปัจจุบันนี่อัตราการเติบโตของผู้ใช้งานอินเทอร์เน็ตมันก็เยอะขึ้น ธุรกิจมันก็เยอะขึ้น กลุ่มเป้าหมายก็ชัดเจนมากยิ่งขึ้น ตอบสนองต่อการขายเร็วขึ้นนะคะ โดยการแข่งขันทางการค้าระหว่างประหรือภายในประเทศตอนนี้มันแข่งขันกันด้วยความเร็ว เช่น สินค้าออกใหม่ ร้านไหนเอามาขายได้เร็วที่สุด เหมือนช่วงหนึ่งกระเป๋าพอง ๆ เกาหลี นะคะ ร้านไหนมีมาขาย ขายไม่พอ ผลิตไม่ทัน ร้านไหนมาโพสต์ขายช้า คนซื้อไปหมดแล้ว คนไม่อยากได้แล้ว คุณก็อาจจะขาดทุนก็ได้นะคะ เพราะฉะนั้น ความเร็วในการจัดการสินค้าในการโพสต์ขายสินค้ามีผลนะคะ มันคือความได้เปรียบของร้านค้าคุณด้วย แต่ในประเทศไทยนะคะ การพัฒนาในประเทศไทยนะคะ การพัฒนาการใช้อินเทอร์เน็ตถามว่า ดีไหม ดีค่ะ แต่ยังค่อนข้างช้ากว่าประเทศอื่น ๆ นะคะ ความเร็วอินเทอร์เน็ตเร็วมาก แล้วอินเทอร์เน็ตสาธารณะในหลาย ๆ ประเทศเข้าถึงได้ง่ายกว่าประเทศไทยนะคะ ตามป้ายรถเมล์ ตามหน้าร้านสะดวกซื้อ เสาไฟ หน้าปากซอยมีอินเทอร์เน็ตให้ใช้ฟรีทุกที่ ขอแค่ลงทะเบียนว่าใครเป็นคนใช้ แค่นั้นนะคะ ไม่จำเป็นต้องเป็นคนในประเทศ บางประเทศนักท่องเที่ยวไปเที่ยวนี่ ก็สามารถใช้อินเทอร์เน็ตฟรีได้เหมือนกัน บนรถไฟก็มี บนเรือก็มี บนเครื่องบินก็มีให้ใช้ฟรีนะคะ ซึ่งพอประเทศไทยมันพัฒนาด้านอินเทอร์เน็ตมันช้านี่ ไม่ใช่ความเร็วมันช้านะคะ หมายถึงการขยายตัวให้ได้สะดวกมากยิ่งขึ้นนี่มันช้า มันก็เลยอาจจะเป็นอุปสรรค์ของการขยายตัวของพาณนะคะ แต่ในทางกลับกันนี่ มันเป็นโอกาสที่คนที่สนใจจะทำธุรกิจการค้าออนไลน์ยังมีอนาคตอยู่ เพราะการซื้อขายออนไลน์นี่ มันยังเป็นการค้าขายที่มีโอกาสเจริญเติบโตได้สูง เพราะคนกำลังนิยม คนกำลังใช้อยู่แล้วนะคะ โดยเฉพาะต่างประเทศ เหมือนบางเว็บไซต์ต่างประเทศนี่ คุณสั่งซื้อของตอนเช้า บ่ายถึงบ้านเลย ไม่ว่าจะซื้อของในห้างหรือร้านค้าใด ๆ ก็ตาม สั่งเช้า บ่ายได้ ซซึ่งในประเทศไทยมันมีได้แค่กรุงเทพฯ สั่งตอนเช้าตอนบ่ายได้ แต่ต่างจังหวัดนี่ มันยังไม่มีบริการขนาดนั้นนะคะ แล้วก็สถานภาพของ E-Commerce ในประเทศไทยก็จากการสำรวจนะคะ ของสำนักงานสถิติแห่งชาติ ก็ประมาณ 1,800 กว่าราย ในแบบสอบถามก็จะลักษณะของธุรกิจ ผลประกอบการ วิธีการดำเนินธุรกิจ รูปแบบการชำระเงินเขาเป็นอย่างไร การรักษาความปลอดภัยความคิดเห็นต่อการซื้อขายผ่านทาง… ช่องทางอนไลนืเป็นอย่างไรบ้างนะคะ ลักษณะของธุรกิจ E-Commerce ในประเทศไทยผลสำรวจเป็นธุรกิจขนาดเล็ก ร้านหนึ่งจะมีไม่เกิน 5 คน เป็นคนแพ็กของ เป็น Admin ไม่เกิน 5 คน มากว่าครึ่งนะคะ จะเป็นร้านค้าเลนะคะ แล้วก็ 70 เปอร์เซ็นต์เป็นธุรกิจที่ขายให้กับผู้บริโภคสินค้าที่นิยม ก็คือสินค้าแฟชั่น ซื้อผ้า เครื่องประดับนะคะ แล้วธุรกิจส่วนใหญ่จะเพิ่งเปิดได้ไม่เกิน 1 ปี นะคะ แล้วก็ครึ่งหนึ่งเป็นการขายของออนไลนืที่ยังมีหน้าร้านด้วยนะคะ เหมือนเดี๋ยวนี้แค่ขายอาหาร Delivery บางร้านไม่มีหน้าร้าน รับออนไลน์อย่างเดียว หลายร้านมีโต๊ะให้นั่ง บางร้านต้องรับที่บ้าน เหมือนบางคนก็ดูไลฟ์สดซื้อ เดี๋ยวนี้คุณไม่ต้องมีร้านสวยเวอร์วังเลยค่ะ มีแค่ห้องห้องหนึ่ง ไม่แขวนผ้า มีกล้อง มีไฟ ก็เปิดร้านได้แล้วนะคะ เราทำธุรกิจได้ง่ายมาก ไม่ต้องใช้จำนวนคนเยอะด้วยนะคะ วิธีการดำเนินธุรกิจส่วนมากก็จะมีทำการตลาด มีการประชาสัมพันธ์ผ่านทางแบนเนอร์เว็บไซต์ต่าง ๆ เวลาเราเข้าดู Google Facebook อะไรพวกนี้ก็จะมีแบรนเนอร์ คือ โฆษณานอกเหนือจากคลิปวิดีโอ หรือคอนเทนต์ทแบบนั้นนะคะ รองลงมาก็จะเป็นการประชาสัมพันธ์ผ่าน Facebook Twitter เป็นต้นนะคะ โฆษณาทาง Search Engine ไม่ค่อยเยอะ เพราะเสียค่าใช้จ่ายค่อนข้างสูงนะคะ โฆษณาประเภทออฟไลน์ ก็คือไม่อยู่บนโลกโซเชียลไม่อยู่บนโลกอินเทอร์เน็ตนี่ แผ่นพับ โบชัวร์ ยังมีอยู่ บางหน้าาหอพักหรือใด ๆ ก็ตาม มีโฆษณา 1112 ผ่านทางกระดาษใบปลิว เสียอยู่ โฆษณาพิซซ่าใช่ไหมคะ โฆษณาไก่ KFC ยังเป็นแผ่นพับ โบว์ชัวร์เสียบที่มอเตอร์ไซค์บ้าง ประตูบ้านบ้าง ตู้จดหมายบ้าง ยังมีอยู่ ไม่ใช่หายไปเลย ร้านค้าเหล่านี้มีหน้าร้านไหม มี คุณโทร. สั่งได้ไหม ได้ สั่งผ่านเว็บไซต์ได้ แต่การโฆษณาออฟไลน์ก็ยังมีอยู่นะคะ การจ่ายเงิน ส่วนใหญ่จะเป็นการโอนนะคะ ยังเป็นการโอน การสแกน QR ได้เหมือนกัน รองลงมาก็จะเป็นการชำระผ่านบัตรเครดิตหรืออาจจะเป็นผ่านผู้ให้บริการกลาง เช่น จ่ายผ่าน True mioney รับชำระผ่าน True Monney ถามว่าเป็นเงินคุณไหม ใช่ แต่ผ่านระบบของ True ก่อนแล้วค่อยไปจ่ายให้กับร้านค้า อันนี้เป็นผู้ให้บริการกลางนะคะ กับรูปแบบการชำระเงินออฟไลนื ก็คือการชำระเงินบัญชีธนาคาร รองลงมา ก็คือชำระผ่านพนักงานโดยตรงกับเก็บเงินปลายทางทางไปรษณีย์นะคะ การรักษาความปลอดภัย แน่นอนต้องมี แต่ก็ไม่ใช่เปอร์เซ็นต์ที่น่าพอใจสักเท่าไรนะคะ ส่วนมากก็จะมีให้กดตอบรับนโยบายความปลอดภัย แต่ด้านหลังเป็นอย่างไรเราไม่รู้นะคะ กับอาจจะมีการใช้เทคโนโลยีเข้ารหัส เข้ารกัเป็นอย่างไร ถ้าใครใช้เว็บไซต์อยู่จะสังเกตว่าตรงช่อง URL Address จะมีตัวหนังสือสีเขียว ๆ อยู่มุมด้านซ้าย นั่นคือเว็บไซต์นั้นเข้ารหัสอยู่นะคะ ถ้าคุณกรอกข้อมูลใด ๆ ไปก็อาจจะมั่นใจได้ระดับหนึ่งว่าข้อมูลของคุณจะไม่ถูกดักจับได้ง่ายนะคะ กับเทคโนโลยีต่อมา ก็จะเป็นเทคโนโลยี Captcha คุณเป็น Robot หรือเปล่านะคะ อันนี้คือ Capcha กับอันสุดท้ายที่เป็นที่นิยมน้อยที่สุด ก็คือมีใบรับรองอิเล็กทรอนิกส์ ซึ่งรับรองโดยองค์กรที่ได้รับการยอมรับนะคะ เดี๋ยวเรื่องนี้เราจะมีแยกไปอีกบทหนึ่งเลยนะคะ กับการความปลอดภัยตัวอย่างของE-Commerce สั่งพิซซ่าทางโทรศัพท์ เป็น E-Commerce ไหม เป็นซื้อตั๋วดูหนังผ่านโทรศัพท์มือถือ การส่งใบข้อมูลสินค้านะคะ ผ่านระบบ EDI ของกรมศุลกากร ผ่านเว็บไซต์ อาจจะเป็น Cจุฬาฯ ซื้อออนไลน์ เหล่านี้เป็นธุรกรรมอิเล็กทรอนิกส์ทั้งนั้นนะคะ ข้อแตกต่างของการทำธุรกิจทั่วไปนะคะ อย่างที่บอก ข้อที่สำคัยที่สุดก็คือเราสามารถสร้างร้านค้าเสมือนจริงได้ โดยที่เราไม่จำเป็นจะต้องมีหน้าร้านจริง ๆ ก็ได้นะคะ เมื่อก่อนจะเปิดร้านขายเสื้อผ้าทีหนึ่งต้องไปดูทำเลว่าตรงนี้มีมหาวิทยาลัยไหม มีหอพักหรือเปล่า มีนักศึกษาเดินผ่านเยอะไหม เสื้อผ้าจะเป็นเสื้อผ้าแบบไหน มาจะจอดรถตรงไหน ค่าเช่าเท่าไรนะคะ เดี๋ยวนี้ไม่จำเป็น โดยการทำงานของ E-Commerce นะคะ หลาย ๆ คนนี่จะคิดว่า E-Commerce นี่จะเป็นเว็บไซต์หรือเว็บแค่แสดงสินค้าเท่านั้น จริง ๆ แล้วนี่ E-Commerce มันมีความสามารถที่มากกวนั้นนะคะ ไม่ว่าจะทำทั้ง Shoping Online การหางาน การประมูลนะคะ การร่วมมือกันขององค์กรหรือพันธมิตรทางการค้า มีการพัฒนาโครงการร่วมกัน พัฒนากันและกันคือกรอบการทำงานของพาณิชย์อิเล็กทรอนิกส์ซึ่งหลัก ๆ จะมีอยู่ 4 ส่วน ส่วนแรกจะเป็นส่วนของการประยุกต์ใช้ ทั้งการค้าปลีก การโฆษณา การให้ข้อมูล รับการทำงานอิเล็กทรอนิกส์นะคะ อันนี้ก็จะเป็นยุคแรก ๆ ที่เกิดขึ้น ต่อมาเป็นส่วนของการสนับสนุน ก็จะมีทั้งบุคลากรที่มาเกี่ยวข้องนโยบายการตลาด การโฆษณา ประชาสัมพันธ์ มีพันธมิตรทางธุรกิจ รวมถึงบริการสนับสนุนอื่น ๆ ด้วยนะคะ ส่วนที่ 3 เป็นโครงสร้างพื้นฐาน ตั้งแต่ระบบอินเทอร์เน็ตช่องทางการสื่อสาร การจัดรูปแบบ การเผยแพร่เนื้อหา การรักษาความปลอดภัยชำระเงินออนไลน์นะคะ ส่วนการจัดการจะต้องมาเขียนว่าะุรกิจที่เราจะทำนี่ มันสามารถเขียนออกมาเป็นแบบจำลองได้อย่างไร มีใครเกี่ยวข้องบ้าง มีส่วนไหนที่เราสามารถพัฒนาเองได้ หรือจำเป็นที่จะต้องมีบุคลากรทางด้านนั้นเฉพาะทางมากเพิ่มขึ้นหรือไม่นะคะ ปัจจัยที่ทำให้ E-Commerce นี่ประสบผลสำเร็จ ก็จะมีตั้งแต่บุคคลากรหรือคนนี่แหละนะคะ ทั้งคนซื้อ คนขาย คนกลาง พนักงาน พนักงาน IT พนักงานที่เกี่ยวข้อง พนักงานหน้าร้าน พนักงานดูแลหน้าร้าน ก็จะเกี่ยวข้องทั้งหมด นโยบายสาธารณะก็จะเป็นเกี่ยวกับภาษี นโยบายหลัก ๆ ที่สำคัญ เช่น สิทธิข้อมูลส่วนบุคคลนะคะ จะต้องมีการเกี่ยวข้องกับข้อมูลทางด้านเทคนิคหรือของรัฐฯ อีกไหมนะคะ การตลาดการทำโฆษณา เว็บไซต์ก็สำคัญ เพื่อที่จะติดต่อกับลูกค้า รวมถึงหาตลาดใหม่ ๆ หรือคู่ค้าใหม่ ๆ นะคะ หรือกลยุทธ์ที่ใช้ในการโฆษณา ประชาสัมพันธ์ กับพันธมิตรทางธุรกิจก็จะถูกมาใช้บริหารพวกSupply Chain ก็คือห่วงโซ่การนำสินค้าเข้ามาขาย เราจะซื้อสินค้าจากใคร จะขายใคร วนกันไปนะคะ บริการสนับสนุนอื่น อาจจะเป็นการสร้างเนื้อหาแล้วก็การให้บริการอื่น ๆ ไม่ว่าจะเป็นระบบชำระเงิน การขนส่งนะคะ ระบบรักษาความปลอดภัย อันนี้เป็นบริการเสริมที่ระบบE-Commerce ควรจะมีแล้วก็ทำให้ระบบนั้นประสบความสำเร็จนะคะ หัวข้อถัดมา ประเภทของพาณิชย์อิเล็กทรอนิกส์จะแบ่งออกได้เป็น 4 ประเภทหลัก ๆ นะคะ โดยที่จะแยกตามคู่ค้า ก็คือการจับคู่นั่นเอง อันแรกเป็นแบบ B2B เป็นแบบธุรกิจกับธุรกิจ แบบที่ 2 เป็นแบบ B2C หรือองค์กรทางธุรกิจซื้อขายกับลูกค้าโดยตรง อันที่ 3 เป็นแบบ C2C ก็คือลูกค้าหรือผู้บริโภคทำการซื้อขายโดยตรงต่อกันเอง กับแบบสุดท้ายเป็นแบบ B2G เป็นแบบองค์กรทางธุรกิจทำงานหรือการซื้อขายกับองค์กรทางภาครัฐฯ นะคะ อันแรกแบบ B2B นะคะ เป็นการซื้อขายสินค้าระหว่างองค์กรธุรกิจกับองค์ทางธุรกิจ ทำธุรกิจร่วมกัน เป็นการซื้อขายทีละมาก ๆ มีมูลค่าการซื้อขายค่อนข้างเยอะ แล้วก้ซื้อทีละจำนวนมาก ส่วนมากเป็นการค้าส่งนะคะ เช่น ผู้ผลิตขายส่งให้กับพ่อค้าคนกลาง หรือธุรกิจนำเข้า-ส่งออก มาการชำระเงินผ่านทางธนาคารหรือการตัดบัญชีผ่านธนาคารนะคะ ตัวอย่าง ก็คือเว็บไซต์ Alibaba บางคนเริ่มรู้จักเว็บไซต์ Alibaba แล้ว เป็นเว็บขายสินค้าออนไลน์ที่ใหญ่มากของจีน เขาเขียนไว้เลยว่า เขามีบริการพิเศษในการทำธุรกิจแบบ B2B ได้ผ่านทางเว็บไซต์ของเขานะคะ ก็ถ้าเป็นคนที่สนใจทำธุรกิจแบบนี้ก็เข้าไปศึกษาข้อมูลเว็บไซต์ Alibaba ได้ว่าเขาทำให้คนมาร่วมมือทางธุรกิจอย่างไรนะคะ ต่อมาเป็นแบบ B2C เป็นการขายสินค้าโดยตรงของผู้ให้บริการ หรือผู้ค้ากับผู้บริโภคโดยตรง ส่วนมากจะเป็นการค้าปลีก เช่น การขายหนังสือ การขายวิดีโอ การขาย CD เพลง หรือการขายอาหาร อยากกินพิซซา ส่งผ่านไลน์แมนได้ไหม ได้ หรือสั่งผ่านเว็บไซต์โดยตรงของเขาได้ไไหม ก็ได้นะคะ อันนี้คือการทำธุรกิจที่ลูกค้าสามารถซื้อได้กับร้านค้าโดยตรง ไม่ต้องผ่านคนกลางก็ได้ อันนี้เป็นธุรกิจแบบ B2C แบบ C2C อันนี้เป็นรูปแบบการซื้อขายทั่วไป ที่เราสามารถทำได้เลยนะคะ ก็เป็นการซื้อขายระหว่างบุคคล ผู้บริโภคกับผู้บริโภค ก็มีหลายวัตถุประสงค์อาจจะเป็นการติดต่อเพื่อแลกเปลี่ยนสินค้าก็ได้นะคะ หรืออาจจะแลกเปลี่ยนสินค้ากันเองก็ได้ จะเป็นสินค้ามือสอง อย่างประเทศไทยอย่างที่บอก เว็บไซต์ที่เปิดขายในประเทศก็คือ Thai secondhand คุณอยากขายเสื้อผ้าที่คุณไม่ใช้แล้วก็ขายได้นะคะ ขายคอมพิวเตอร์ ขายโทรศัพท์ที่คุณรู้สึกว่ามันเก่าแล้ว อาจจะมีคนอยากซื้อก็ได้ ก้สามารถโพสต์ขายได้ด้วยตัวเอง แล้วก็จะมีคนมาถ้าเขาสนใจ เขาจะติดต่อซื้อ แต่ง่ายกว่านั้น ตอนนี้ก็จะเป็นกลุ่ม Facebook ก้จะมีการขายสินค้าประเภทที่ เช่น ขายกล้องดิจิทัล ก็เข้ากลุ่มกล้องดิจิทัล ใครอยากซื้อกระเป๋าเกาหลี ก็เข้ากลุ่มขายกระเป๋าเกาหลี เขาก็จะมีคนมาโพสต์ขาย เราก็สามารถซื้อได้เช่นเดียวกันนะคะ ต่อมาก็จะเป็นธุรกิจแบบ B2G ก็จะเป็นการทำการค้า ติดต่อประสานงานระหว่างผู้ทำการค้ากับรัฐบาลโดยตรง ยกตัวอย่าง การจัดซื้อของภาครัฐที่จะต้องติดต่อกับเอกชนในประเทศที่เขามีความก้าวหน้าด้านพาณิชย์อิเล็กทรอนิกส์นะคะ รัฐบาลก็จะทำการจัดซื้อจัดจ้างผ่านระบบอิเล็กทรอนิกส์เป็นส่วนใหญ่ เพื่อประหยัดค่าใช้จ่าย ไม่เสียเวลานะคะ ซึ่งในประเทศไทยส่วนมหญ่ก็เป็นแบบนี้นะคะ ถ้าเป็นการซื้อขายผ่านของภาครัฐ สมมติใครเรียนจบแล้วอยากทำธุรกิจกับภาครัฐ เราจะหาข้อมูลได้อย่างไรนะคะ บางครั้งเราก็ไปดุที่ระบบจักจ้างของภาครัฐในเว็บไซต์มหาดไทย ก็คือในเว็บไซต์ของกระทรวงมหาดไทยก็ได้ หรือในส่วนของ EDI ของกรมศุลกากรก็ได้นะคะ การกรอกแบบฟอร์มก็จะมีตั้งแต่การจดทะเบียนธุรกิจออนไลน์ ระบบสาธารนูปโภค เปิดยื่นซองประมูล เปิดประมูล ยื่นซองประกวดราคา สามารถทำได้ผ่านเว็บไซต์ของหน่วยงานราชการเลย เช่น คุณอยากจะประกวดราคาห้องคอมพิวเตอร์ ห้องนี้ อยากเสนอราคาแข่งกัน คอมพิวเตอร์ 30 เครื่อง ก็เสนอราคาเข้ามา คอมพิวเตอร์หน่วยงานราชการเขาก็จะมีการกำหนดคุณสมบัติไว้ว่าต้องเป็นคอมพิวเตอร์ประเภทนั้นประเภทนี้อะไรก็ว่าไป คุณสามารถเข้าไปดูได้ สมมติใครเรียนจบแล้วอยากมีธุกิจเป็นของตัวเอง สนใจธุกิจก็สามารถเข้าไปดูข้อมูลได้นะคะ กับต่อมาเป็นธุรกิจ… ถือว่าเป็นธุรกิจไหม มันจะเป็นอีกประเภทหนึ่งก้คือเป็น 2C เป็นภาครัฐกับประชาชนแต่กระบวนการนี้ไม่ใช่เพื่อวัตถุประสงค์การค้าแต่มันจะเป็นเพื่อการบริการของภาครัฐผ่านสื่ออิเล็กทรอนิกส์ ซึ่งในปัจจุบันก็มีหลาย ๆ ธุรกรรมที่เกิดขึ้นนะคะ แล้วให้บริการประชาชน เช่น การคำนวณแล้วก็เสียภาษีผ่านทางอินเทอร์เน็ตนะคะ การให้บริการข้อมูลพวกย้ายบ้านเลขที่ ทำบัตรประชาชนไม่ต้องไปแจ้งความแล้ว มาทำใหม่ได้เลยนะคะ การติดต่อขอทะเบียนบ้านออนไลน์นะคะ ก็ประชาชนสามารถเข้าไปตรวจสอบว่า การทำธุกรรมใด ๆ กับภาครัฐต้องใช้เอกสารอะไรบ้าง ไม่จำเป็นว่าต้องขี่ ขับรถไปที่ว่าการอำเภอแล้วบอกว่าต้องการจะทำใด ๆ ก็ตามเราใช้เอกสารอะไรบ้าง เดี๋ยวนี้เราหาข้อมูลได้ตามอินเทอร์เน็ตแล้ว หรืออาจจะเป็นกรมขนส่งแผ่านป้ายทะเบียนหายต้องทำอย่างไร ค้นหาข้อมูลทางอินเทอร์เน็ตแล้วก็เขาจะบอกว่าต้องใช้อะไรบ้าง หลังจากนั้นเราไปทำธุึรกรรมกับหน่วยงานทางภาครัฐบางอย่างเราสามารถดาวน์โหลดได้บนอินเทอร์เน็ตได้อยู่แล้วรูปแบบของการทำ E-Commerce นะคะ ก็จะมีทั้งรูปแบบระหว่างร้านค้า หรือบริษัทนี่อาจจะมีหน้าร้านจริง ๆ หรืออาจจะไม่มีหน้าร้านก็ได้นะคะ โดยการมีเว็บไซต์นี่ ก็จะเป็นอีกช่องทางหนึ่งของการขายนะคะ ซึ่งมันจะเรียกการทำธุกิจแบบนี้ว่า Click and Mortar Mortar นี่ภาษาอังกฤษนี่มันแปลว่าสร้างบ้าน มันเปรียบได้กับธุรกิจที่มีหน้าร้านจริง ๆ บางคนก็จะเลือกใช้คำว่า</w:t>
      </w:r>
      <w:r>
        <w:t xml:space="preserve"> </w:t>
      </w:r>
      <w:r>
        <w:t xml:space="preserve">“</w:t>
      </w:r>
      <w:r>
        <w:t xml:space="preserve">Brick</w:t>
      </w:r>
      <w:r>
        <w:t xml:space="preserve">”</w:t>
      </w:r>
      <w:r>
        <w:t xml:space="preserve"> </w:t>
      </w:r>
      <w:r>
        <w:t xml:space="preserve">ก้อนอิฐแทนก็ได้นะคะ สไลด์มันมีปัญหานะคะ โดยรูปแบบธุรกิจส่วนมากที่เขาจำเป็นต้องมีเว็บไซต์นี่ ส่วนมากจะเป็นธุรกิจที่มีกิจการเดิมอยู่แล้ว แล้วก้ต้องการจะขยายช่องทางนะคะ ออกไปในระดับประเทศหรือทั่วโลกเขาก็จะพัฒนาเว็บไซต์ขึ้นมา ให้มีความสวยงามมากขึ้น เว็บไซต์สามารถดูได้หลายภาษานอกจากภาษาไทยแล้ว เขาอาต้องมีภาษาอังกฤษหรือภาษาจีน ภาษาเกาหลีภาษาญี่ปุ่น ละติน ใด ๆ ก็ว่าไปนะคะ แต่ถ้าเป็นรูปแบบอีกประเภทหนึ่งจะเป็นรูปแบบของ cliนะคะ ซึ่งการทำธุรกิจแบบนี้ก็คือเป็นการที่ เขามีหน้าร้านบนอินเทอร์เน็ตเท่านั้นนะคะ นะคะ อาจจะไม่สามารถมารับสินค้าได้ เพราะไม่รู้ว่าร้านอที่ไหน จะส่งออนไลน์อย่างเดียวนะคะ อันนี้ก็จะมีข้อดี-ข้อเสียแตกต่างกันไป ระหว่างทั้งการที่มีเว็บไซต์อย่างเดียว แล้วก็มีหน้าร้านด้วยอันแรกถ้ามีเว็บไซต์อย่างเดียว ข้อดีมันคือเราใช้ต้องทุนต่ำ ใช้คนน้อยนะคะ อย่างที่บอก E-Commerce ในประเทศไทยจะไม่เกิน 5 คนต่อองค์กร เริ่มต้นง่าย ๆ ไม่ต้องมีความชำนวญมาก ก็สามารถทำธุรกิจได้ แต่ข้อเสียของการที่ไม่มีหน้าร้าน มันก็จะไม่มีความหน้าเชื่อถือแล้วพอองค์กรขนาดเล็กอาจจะขาดความชำนาญ ไม่กล้าได้ กล้าเสีย พอขายของไม่ได้เริ่มท้อ สรุปธุรกิจก็ไปต่อไม่ได้ การสร้างฐานลูกค้าใหม่ไม่น่าเชื่อถือ เพราะว่าเขาไม่รู้ว่าคุณมีตัวตนหรือเปล่านะคะ แล้วลูกค้า ก็จะมาทางช่องทางออนไลนือย่างเดียว เขาไมาสามารถเดินมาซื้อที่หน้าร้านคุณได้ ซึ่งแตกต่างจากองค์กรที่มีทั้งหน้าร้านแล้วก็เว็บไซต์ส่วนมากจะเป็นองค์กรที่มีอยู่เดิม เขาก็จะมีความเชี่ยวชาญในการทำการค้าอยู่แล้ว มีลูกค้าอยู่แล้ว แล้วมีลุกค้าเดิมอยู่แล้ว ความเขามีร้านให้เห็นว่าร้านเขาตั้งอยู่ตรงนี้แล้วเขาสามารถรองรับลูกค้าทั้งออนไลน์และหน้าร้านได้ด้วย แต่ข้อเสีย ก็คือมันใช้ต้นทุนที่ค่อนข้างสูงนะคะ แล้วการทำงานจะยืดหยุ่นได้น้อย เพราะเป็นระบบที่ชัดเชนไม่สามารถปิดหลังจากเวลาที่ประกาศไว้ เพราะมันมีต้นทุนคนมาดูแลหน้าร้านมันจะเปิด 24 ชั่วโมงเหมือนร้านค้าออนไลน์ไม่ได้นะคะ องค์ประกอบสำคัญของการค้าขายบนเว็บไซต์ แน่นอนสินคเ้ของหน้าร้านนะคะ ก็จะเป็นข้อมูลเกี่ยวกับร้านค้าเป็นอย่างไร ร้านค้ามีนโยบายอย่างไรนะคะ มีการให้ข้อมูล การเชิญชวนให้ซื้อสินค้นนะคะ ส่วนที่สำคัญที่สุดของเว็บไซต์หน้าร้านก็คือ ตะกร้าระบสินค้าออนไลน์ยังไม่จ่ายสตางค์เอาใส่ตะกร้าไว้ก่อนนะคะ มันก็จะมีช่องให้กรอกจำนวนสินค้า หรือหยอดลงตะกร้า ตะกร้าสินค้าจะมีอยู่หลายประเภท อันนี้ก็จะแยกอีกบทหนึ่งเกี่ยวกับระบบตะกร้ารับสินค้าพวกนี้ ระบบหลังร้านก็จะเป็นเกี่ยวกับรับคำสั่งซื้อต่าง ๆ การจ่ายเงิน การจัดส่งสินค้า การบริหารร้านค้า เกี่ยวกับการอัปเดตสินค้าให้ตรงกับ Stock บางคนส่งเว็บไซต์มาอาจารย์ให้สั่งซื้อสินค้า พอกดเข้าไปดูใหม่สินค้าจำนวนเท่าเดิมทั้ง ๆ ที่สั่งซื้อสินค้าปแล้วนะคะ การรักษาความปลอดภัยในการจ่ายเงินต้องมีนะคะ ซึ่งส่วนใหญ่ซื้อของออนไลน์ใช้บัตรเครดิต คุณจะเก็บข้อมูลอย่างไรไม่ให้มันรั่วไหลนะคะ ซึ่งหลักการทำงาานหลังร้านหลังร้านไม่ใช่ว่าเป็นระเบียงนอกร้านนะ ส่วนมากหลังร้านก็จะเป็นระบบคอมพิวเตอร์ด้านหลังของเว็บไซต์ ซึ่งจะเป็น Database Seveก็คือการเก็บข้อมูลทั่วไป Web Server จะมีการระบบอะไรบ้างที่จะทำงานเกี่ยวกับเว็บไซต์นะคะ ตั้งแต่การชำระเงินที่ปลอดภัย ความปลอดภัยของข้อมูล การสั่งซื้อสินค้า ระบบสนับสนุนหลังสำนักงาน การจัดส่งสินค้า ระบบออกใบเสร็จ ระบบออกใบสั่งซื้อทำอย่างไรนะคะ ประโยชน์ขของพาณิชย์อิเล็กทรอนิกส์ก็ทำให้เกิดการเปลี่ยนแปลงของโลกธุรกิจเยอะนะคะ เพราะมันลดช่องว่างของการแข่งกับกับองค์กร การทำธุรกิจขนาดใหญ่ ขนาดเล็ก สามารถทำธุรกิจแข่งกันได้นะคะ เหมือนปัจจุบันก็จะได้ยินคำว่า</w:t>
      </w:r>
      <w:r>
        <w:t xml:space="preserve"> </w:t>
      </w:r>
      <w:r>
        <w:t xml:space="preserve">“</w:t>
      </w:r>
      <w:r>
        <w:t xml:space="preserve">บริษัท Startup</w:t>
      </w:r>
      <w:r>
        <w:t xml:space="preserve">”</w:t>
      </w:r>
      <w:r>
        <w:t xml:space="preserve"> </w:t>
      </w:r>
      <w:r>
        <w:t xml:space="preserve">นะคะ บางร้านยอดขายต่อเดือนเยอะมาก แต่พนักวร้านขายของตลอดนะคะ เพราะถ้าอยู่ในโลกออนไลน์แล้วธุรกิจไม่ว่าจะเล็กจะใหญ่ มีโอกาสเท่าเทียมกันในการขายสินค้า เพราะทุกคนเท่ากันบนโลกอินเทอร์เน็ต คุณจะทำโฆษณาหรือส่งเสริมการขายอย่างไรที่ต่างกันนะคะ ประโยชน์ของมันในส่วนของผู้ขายก็สามารถเข้าถึงลูกค้าได้ทั่วถึงขึ้น เพิ่มได้มีประสิทธิภาพในการจัดการระบบภายในสำนักงาน ลดภาระสินค้าคงคลัง บางคน Stock สินค้าไว้เยอะมาก ขายไม่ออก พอขายออนไลน์มันชัดเจนขึ้นมา คุรจำเป็นจะต้องมีสต็อกเยอะขนาดไหนนะคะ ในส่วนของผู้ผลิตก็สามารถคำนวณเวลาในการจัดซื้อ และส่งมอบสินค้าได้ง่ายขึ้นนะคะ มันก็จะทำให้ระยะเวลาในการผลิตน้อยลงไปด้วย เพราะเราสามรถกำหนดเวลาได้แล้ว ลดความผิดพลาดในการสื่อสารเพราะว่าเวลาเราสื่อสารกันโดยตรงนะคะ ใบเสนอราคาสามารถส่งให้กันได้ ข้อมูลที่มีผิดพลาดก็สามารถทักท่วงได้เลย นะคะ ในส่วนของผู้ซื้อ ก็คุณก็ได้เปรียบในการเปรียบเทียบราคาสินค้าหรือการให้บริการใด ๆ แลกเปลี่ยนข้อมูลได้รวดเร็วผ่านระบบอินเทอร์เน็ตนะคะ มีร้านค้าให้เลือกมากขึ้น ได้รับสินค้าเร็วขึ้น ราคาสินค้าถูกลงเพราะไม่มีพ่อค้าคนกลางนะคะ อันนี้ก็เป็นข้อดีของการใช้งานพาณิชย์อิเล็กทรอนิกส์ แต่ก็อย่างว่าค่ะ ข้อจำกัดมันก็มี ความปลอดภัยของข้อมูลก้ยังเป็นเรื่องที่ทุกคนกังวลนะคะ โปรแกรมในปัจจุบันมีการเปลี่ยนแปลงพัฒนาเร็วมากเปลี่ยนแปลงเร็วมาก บางทีเรายังขายสินค้าแบบเดิม บางทีอาจจะไม่พอ เหมือนคนไปซื้อขายผ่านทาง Facebook มันจะมีคำพุดที่ว่าระบบไม่ดูด ออเดอร์จากการซื้อขายของร้านใหญ่ ๆ ทำให้คุณอาจจะขาดโอกาสในการขายสินค้านั้น ๆ หรือซื้อสินค้านั้น ๆ ก็ได้ ข้อจำกัดของการใช้ software กับ พอเทคโนโลยีมันมากขึ้นคอมทำงานไม่ทันใจ ซอฟต์แวร์ที่ใช้อาจจะเก่าไปนะคะ รวมถึงลูกค้าอาจจะขาดความเชื่อมั่เพราะว่าเขาไม่ได้เห็นหน้าร้านจริง เขาไม่ได้เจอหน้าคุณ เขาเลยเขาไม่รู้จะมั่นใจกับคุณได้ขนาดไหนนะคะ แถมยังไม่ได้จับสินค้าจริง ๆ อีก มันเลยยาที่จะตัดสินใจว่าเราจะซื้อสินค้าอะไรดี เหมือนอยากได้รองเท้ากีฬา รองเท้านี่เป็นสินค้าหนึ่งเลยที่ขายยากมาก เพราะว่าแต่ละบริษัทผลิตไม่เท่ากัน เหมือนยี่ห้อนี่ฉันเคยใส่เบอร์ 9 แต่อีกยี่ห้อหนึ่งแต่มันเล็กเกินไป มันจะแก้ข้อจำกัดของแบบนี้อย่างไรนะคะ ลูกค้าเลยไม่มั่นใจ เพราะบางทีพ่อค้าแม่ค้าที่เสื้อผ้า รองเท้า ของอะไรที่ต้องสวมใส่ มันเลยยาก เช่น เสื้อยี่ห้อนี้ฉันใส่ไซซ์ M อีกย่อห้อหนึ่งฉันL ฉันอย่างได้น่ะ แต่ฉันไม่มั่นใจ ว่ามันจะใส่ได้หรือเปล่า บางคนแก้ปัญหาโดยการเอาสายวัดมาวางให้ดูเลย เสื้อไซซ์ L ฉันนี่ มันไอะไรอย่างไร อันนี้คือการแก้ปัญหา ความต้องการอยากขาย แล้วก็บริการหลังการขายคือ ถ้าคุณใส่ไม่ได้คุณส่งมาเปลี่ยน พอลูกค้าสบายใจก็ทำให้เราสามารถขายสินค้าได้เป็นต้นนะคะ แต่ข้อควรระวังมันก็มีสำหรับผู้บริโภคก็ควรเลือกเว็บไซต์ที่น่าเชื่อถือ มีเชื่อเสียง มีการันตีที่ดีนะคะ พิจารณาในตัวสินค้าให้ละเอียดรอบคอบเห็นราคาถูกกดซื้อเดี๋ยวนี้เลย สรุปผิดขนาด เนื้อหาบางอ่านอาจจะขัดต่อขนบธรรมเนียมวัฒนธรรม ศิลธรรมอันดี เรื่องนี้ก็ยังต้องให้ความสำคัญ บางคนบอกใหม่แล้วยุคไหนแล้วศีลธรรมอันดีมันคืออะไร แต่ถ้าวันใดวันหนึ่งข้อมูลเหล่านั้นเป็นข้อมูลของคนใกล้ตัวคุณ มันอาจจะเผยแพร่ในส่วนที่มันไม่ดี เราก็ต้องเข้าใจนะคะ ว่าบางทีมันอาจจะไม่ถูกใจเรานะคะ แต่คนอื่นที่อยู่ร่วมกันก็ยังมี เราก็ต้องมองหาสิ่งเหล่านี้ด้วย โดยเฉพาะอาจจะทำคอนเทนต์เพื่อโฆษณาสินค้า แต่มันอาจจะเป็นเรื่องที่ละเอียดอ่อนกับคนอีกกลุ่มหนึ่งก็ได้ เพราะฉะนั้น การจะทำอะไรต้องคิดให้รอบคอบนะคะ อย่าเอาความคิดของเราเป็นศูนย์กลางของจักรวาลนะคะ เราคิดได้คนิื่นเขาก็คิดได้เหมือนกัน เพราะฉะนั้น ต้องยอมระในความคิดของคนอื่น ๆ ในสังคมด้วย อันนี้ก็คือสิ่งที่เราจะต้องพิจารณา เหมือนบางอย่างที่เขาเอามาขาย แต่มันขัดต่อสิ่งที่เรายึดถืิ เหมือนง่าย ๆ เลยค่ะ ฝรั่งเอาเศียรพระไปขาย บางคนอาจจะไม่รู้สึกอะไร แต่บางคนอาจจะรู้สึก ว่าทำไมทำแบบนี้ ถามว่าเขามีสิทธิไหม เขามีสิทธิคิดนะคะ เพราะฉะนั้น เวลาเราจะซื้อสินค้า หรือลงโหน่งใด ๆ ก้ตาม ต้องพิจารณาดี ๆ ด้วยนะคะ ในส่วนของผู้ประกอบการ ผู้ผลิตก็ต้องมีมาตรการในการรักษาความปลอดภัยที่ดีนะคะ เพื่อป้องกันความเสียหา่ยทั้งระบบและตัวคุรเองดด้วย พ่อค้าคนกลางในการทำธุรกิจออนไลน์เดี๋ยวนี้อาจจะทำงานได้ยากขึ้น เพราะว่าโรงงานหรือผู้ผลิตนี่สามารถติดต่อกับลูกค้าได้โดยตรง แต่พอคุณทำได้ ทุกคนก็ทำได้ความเสี่ยงในการแข่งขันก็สูง ผู้ประกอบการหรือเจ้าของธุรกิจก็ต้องมีการริเริ่มสร้างสรรค์ สิ่แตกต่าง ทำอย่างไรที่จะทำให้เราขายของได้ดีขึ้นนะคะ รอบสินค้าละบริการนี่ มันจะสั้นลงมากเพราะบางอย่างมันตกรุ่นเร็วเพราะพอทุกอย่างมันก้าวหน้าไปไกลนี่ สินค้าบางอย่างเรารู้สึกว่าเราทำ… ซื้อมาเยอะมาก เหมือนบางคน… เอาง่าย ๆคหน้ากากอนามัยช่วงราคาแพงมันก็แพ๊งแพง พอตอนนี้โลกเราดีขึ้น สั่งเครื่องจักรมาก 3-4 ร้อยล้าน สรุปความต้องการมันลดลง หรือเสื้อผ้า ช่วงหนึ่งชอบมาก ช่วงหนึ่งเป็นกระแส เป็นกระแสที่ญี่ปุ่นพอกระแสญี่ปุ่นหมด กลายเป็นเกาหลี สินค้าญี่ปุ่นที่คุรสั่งมามันเยอะมาก คุณจะจักนะคะ การลงทุนแรก ๆ มันอาจจะสูง อาจจะไม่เคยรู้จักกับผลิตภัณฑ์ที่คุณจะเอามาขายมาก่อน ก็ต้องระมัดระวังในการทำธุรกรรมด้วยนะคะ ถ้าจะให้วิเคราะห์ออกมาเป็นความเสี่ยงของการดำเนินธุรกิจ E-Commerce นะคะ จุดแข็งเปิดได้ 24 ชั่วโมง 7 วัน สามารถทำการค้าได้ทั่วโลก แม้กระทั่งห้องนอน หรือห้องอันนี้เรื่องจริง สินค้าเข้าถึงตรงกับผู้ซื้อเร็ว และก็มีประสิทธิภาพผู้ซื้อสามารถเปรียบเทียบได้เร็ว เช่น เรา เป็นต้น เราค้นหาสินค้าตัวนี้ มันก้ขึ้นเลย ร้านไหนขายบ้าง คุณสามารถเปรียบเทียบราคาค่าจัดส่งได้ทันที การลงทุนใช้ต้นทุนถูกมาก ไม่ต้องมีพนักงานเยอะ โอนเร็ว โอนไวนะคะ เริ่มต้นง่าย ไม่ต้องใช้เงินทุนสูงแต่จุดอ่อนก็มี ก็คือเราจะได้เจอลูกค้าน้อยมันค่อนข้างจะทำให้… หรือการที่มีปฏิสัมพันธ์ค่อนข้างนอก หรือลูกค้าที่ยังเป็นหัวเก่าอยู่เขาอาจจะต้องการเห็นสินค้า และก็สัมผัสสินค้าก่อน ค่าขนส่งสูง โดยเฉพาะขนส่งต่างประเทศ ตัวหนึ่ง 400-500 เมืองไทยขาย 800 ญี่ปุ่นขาย 400 เอง แต่ค่าส่ง 1,200 ใช่ไหม มันก็จะมีจุดอ่อนอยู่ โอกาสที่จะเกิดขึ้นทำอย่างไร โอกาสของ E-Commerce คือคนซื้อขายมากขึ้น คนยุคใหม่ซื้อของออนไลน์เยอะขึ้น เพราะมันสะดวก รวดเร็ว เลือกของได้เยอะขึ้น ช่วงหลังโควิดมาคนเริ่มมั่นใจในการซื้อของออนไลน์มากขึ้น เทคโปรับปรุงให้ดีขึ้นเรื่อย ๆ แต่มันก็จะมีความเสี่ยงที่จะเกิด กลโกง ได้เช่นเดียวกัน ซื้อโทรศัพท์ได้ก้อนหิน ซื้อเสื้อผ้าไซซ์ S ได้ XL ซื้อ XL ได้ M อย่างนี้นะคะ การแข่งขันมันก็เลยมีมากขึ้นเช่นกัน วันนี้เลยจะมีงานให้ทำ 4 ข้อนะคะ ข้อแรกอาจารย์จะถามว่านักศึกษาเคยเกี่ยวข้องกับการทำพาณิชย์อิเล็กทรอนิกส์อะไรบ้าง หนูเคยซื้อค่ะ ได้ หนูเคยโพสต์ขายค่ะ ได้ ให้เขียนอธิบายมา แล้วถ้านักศึกษาเคยซื้อสินค้าบนอินเทอร์เน็ต ซื้อบ่อยขนาดไหนนะคะ ส่วนใหญ่ซื้ออะไรนะคะ แล้วถ้าไม่เคยซื้อ แล้วคุณคิดว่าคุณจะซื้อไหมนะคะ แล้วจะซื้ออะไรผ่านทางช่องทางออนไลน์ แล้วเหตุผลอะไรที่คุณซื้อนะคะ ลองอธิบายให้อาจารย์ฟังหน่อยกับถ้าเคยซื้อสินค้าผ่านอินเทอร์เน็ตแล้วคุณพอใจไหมในการซื้อครั้งนั้นนี่ อาจจะเพิ่งซื้อเคสโทรศัพท์มาล่าสุด พอใจกับเคสที่ได้หรือเปล่า บางคนไม่พอใจเพิ่งมาเห็นโฆษณาอีกร้านหนึ่งมันลดลงมาเหลือ 20 บาท ก็เขียนได้นะคะ เขียนมากับนักศึกษามีความคิดเห็นอย่างไรกับการซื้อขายสินค้าผ่านทางอินเทอร์เน็ตในปัจจุบัน หนูเสียเงินเร็วมาก ขอสตางค์แม่ไม่เคยพอเลย ซื้อของออนไลน์ทุกวันนะคะ ก็เขียนมา ไม่ใช่เขียนสิ ให้พิมพ์ใส่ Microsoft Word ส่งเป็นไฟล์อาจารย์โพสต์ลิงก์ที่ให้ส่งงานอยู่ใน Facebook แล้ว ให้ส่งผ่าน Google Classroom นะคะ ในไฟล์ Word ให้พิมพ์ชื่อ รหัสนนะคะ แล้วก็ตอบคำถามข้อไหนให้ใส่เลขข้อด้วยนะคะ ให้ส่งภายในวันนี้ เดี๋ยวอาจารย์จะเข้าไปตั้งเวลา ไม่เกิน 6 โมงเย็นนะ แค่บอกว่าซื้ออะไร ชอบไหม ลองพิมพ์มาบอกอาจารย์หน่อยนะคะ ว่าเรามีประสบการณ์หรือเปล่านะคะ เซฟเป็นไฟล์ Word ส่งนะคะ แล้วก็วิชานี้ อาจารย์มาตรงเวลานะคะ นักศึกษาก็ต้องตรงเวลาด้วยนะคะ ทานข้าวก็ตามเวลา บ่ายโมงตรงปุ๊บอาจารย์เริ่มสอนเลย สัปดาห์นี้ยังถือว่าโอเค โอเค ไม่ใช่ว่าเที่ยงครึ่งเพิ่งลงไปกินข้าว โอเคนะ ดูแลตัวเองดี ๆ ด้วย ตามเวลา โตแล้ว ปี 3 แล้วนะ โอเคค่ะ อย่างนั้นเดี๋ยวให้เนักศึกษาทำงาน 4 ข้อเดี๋ยวอาจารย์จะเดินดูนะคะ ก็ส่งใน Classroom อาจารย์โพสต์ให้แล้วไม่น่าจะมีปัญหาอะไร วันนี้ก็ล่ามน่าจะประมาณนี้ค่ะ น่าจะไม่ได้ใช้แล้ว จะให้นักศึกษาทำงานในห้องค่ะ จอบคุณ</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าณิชย์อิเล็กทรอนิกส์ (บ่าย) 130666</dc:title>
  <dc:creator/>
  <cp:keywords/>
  <dcterms:created xsi:type="dcterms:W3CDTF">2024-01-04T03:01:58Z</dcterms:created>
  <dcterms:modified xsi:type="dcterms:W3CDTF">2024-01-04T03:0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3 มิถุนายน 2566 เวลา 13.00 น.</vt:lpwstr>
  </property>
  <property fmtid="{D5CDD505-2E9C-101B-9397-08002B2CF9AE}" pid="3" name="subtitle">
    <vt:lpwstr/>
  </property>
</Properties>
</file>